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Bangalor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Postal Cod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Industrial Engineering Intern position at [Company Name] in India Bangalore. As a dedicated and technically proficient final-year Bachelor of Technology student in Industrial Engineering from [Your University], I have meticulously aligned my academic pursuits, project experiences, and professional aspirations with the dynamic industrial ecosystem of India Bangalore—a global hub renowned for its convergence of manufacturing excellence, technological innovation, and strategic business infrastructure. My deep interest in optimizing complex systems resonates powerfully with the operational challenges and opportunities present within Bangalore’s thriving industrial landscape.</w:t>
      </w:r>
    </w:p>
    <w:p>
      <w:pPr>
        <w:pStyle w:val="BodyText"/>
      </w:pPr>
      <w:r>
        <w:t xml:space="preserve">India Bangalore stands as a pivotal center for India’s industrial evolution, housing major manufacturing facilities for automotive giants like TVS, Bajaj Auto, and Hero MotoCorp, alongside cutting-edge technology hubs driving Industry 4.0 adoption. This environment has profoundly shaped my understanding of the critical role an</w:t>
      </w:r>
      <w:r>
        <w:t xml:space="preserve"> </w:t>
      </w:r>
      <w:r>
        <w:rPr>
          <w:bCs/>
          <w:b/>
        </w:rPr>
        <w:t xml:space="preserve">Industrial Engineer</w:t>
      </w:r>
      <w:r>
        <w:t xml:space="preserve"> </w:t>
      </w:r>
      <w:r>
        <w:t xml:space="preserve">plays in enhancing productivity, reducing waste, and fostering sustainable growth. My academic curriculum at [Your University] has provided me with a robust foundation in core industrial engineering principles—including Operations Research, Lean Manufacturing, Quality Control (Six Sigma), Supply Chain Management, and Work System Design—with specific emphasis on their application within India’s rapidly scaling manufacturing sector. Courses such as “Industrial Systems Optimization” and “Manufacturing Processes” have equipped me to analyze bottlenecks, design efficient workflows, and implement data-driven process improvements—skills directly transferable to your operational teams in Bangalore.</w:t>
      </w:r>
    </w:p>
    <w:p>
      <w:pPr>
        <w:pStyle w:val="BodyText"/>
      </w:pPr>
      <w:r>
        <w:t xml:space="preserve">My practical application of these principles was demonstrated during my semester-long capstone project titled “Optimizing Material Flow in a Bangalore-Based Automotive Component Supplier.” Collaborating with a local SME partner, I conducted a comprehensive Value Stream Mapping (VSM) exercise across their production floor. Utilizing AutoCAD for layout simulation and Python for data analysis of throughput times, I identified critical inefficiencies causing 18% idle time in the assembly line. My proposed solution—a reconfigured workstation layout coupled with a Kanban-based inventory system—was implemented during a three-week pilot, resulting in a measurable 15% reduction in cycle time and a 22% decrease in material handling costs within the target department. This project solidified my belief that effective industrial engineering is not merely theoretical but deeply contextual, requiring an understanding of local operational realities—a perspective I am eager to deepen through hands-on experience at [Company Name] in India Bangalore.</w:t>
      </w:r>
    </w:p>
    <w:p>
      <w:pPr>
        <w:pStyle w:val="BodyText"/>
      </w:pPr>
      <w:r>
        <w:t xml:space="preserve">Furthermore, my internship as a Process Improvement Assistant at [Previous Internship/Company - if applicable] exposed me to the challenges of integrating digital tools into traditional manufacturing environments. I supported the implementation of a real-time production monitoring dashboard using IoT sensors, which improved machine uptime visibility by 35%. This experience taught me the importance of cross-functional collaboration—working closely with production supervisors, maintenance teams, and quality assurance personnel—a skill essential for success in Bangalore’s collaborative industrial environment where engineers must bridge technical and operational gaps seamlessly. I am adept at leveraging tools like Minitab for statistical analysis, Visio for process mapping, and Microsoft Power BI for data visualization—technologies increasingly central to modern industrial engineering practice across India Bangalore.</w:t>
      </w:r>
    </w:p>
    <w:p>
      <w:pPr>
        <w:pStyle w:val="BodyText"/>
      </w:pPr>
      <w:r>
        <w:t xml:space="preserve">What truly excites me about this opportunity is the chance to contribute to [Company Name]’s mission within the unique context of India Bangalore. The city’s strategic position as a manufacturing and technology nexus offers unparalleled exposure to global best practices blended with local innovation. I am particularly drawn to your company’s work in [Mention Specific Project, Technology, or Value Proposition - e.g., "sustainable manufacturing initiatives" or "automotive supply chain digitization"], which aligns perfectly with my passion for creating efficient, resilient production systems. Bangalore’s culture of continuous improvement and its ecosystem of incubators and industry partnerships provide the ideal environment for me to learn rapidly under experienced mentors while making tangible contributions from day one.</w:t>
      </w:r>
    </w:p>
    <w:p>
      <w:pPr>
        <w:pStyle w:val="BodyText"/>
      </w:pPr>
      <w:r>
        <w:t xml:space="preserve">I am confident that my technical acumen, proactive problem-solving approach, and genuine passion for industrial engineering make me a strong fit for your team. I am deeply committed to applying my skills in process optimization, data analysis, and system design to support [Company Name]’s operational excellence goals within the vibrant industrial environment of India Bangalore. My ability to communicate complex technical concepts clearly—honed through academic presentations and team projects—and my adaptability in fast-paced settings position me well to integrate smoothly into your workflows.</w:t>
      </w:r>
    </w:p>
    <w:p>
      <w:pPr>
        <w:pStyle w:val="BodyText"/>
      </w:pPr>
      <w:r>
        <w:t xml:space="preserve">Thank you for considering my</w:t>
      </w:r>
      <w:r>
        <w:t xml:space="preserve"> </w:t>
      </w:r>
      <w:r>
        <w:rPr>
          <w:bCs/>
          <w:b/>
        </w:rPr>
        <w:t xml:space="preserve">Internship Application Letter</w:t>
      </w:r>
      <w:r>
        <w:t xml:space="preserve">. I am eager to discuss how my background, skills, and enthusiasm can benefit [Company Name] as an Industrial Engineering Intern. My resume, attached for your review, provides further detail on my qualifications and projects. I am available at your earliest convenience for an interview—whether in person at your Bangalore facility or via virtual meeting—and can be reached by phone or email to schedule a discussion.</w:t>
      </w:r>
    </w:p>
    <w:p>
      <w:pPr>
        <w:pStyle w:val="BodyText"/>
      </w:pPr>
      <w:r>
        <w:t xml:space="preserve">India Bangalore’s industrial future is being shaped by engineers who combine technical rigor with contextual understanding. I am eager to contribute my energy, analytical skills, and dedication to that mission at [Company Name]. Thank you for your time and consideration.</w:t>
      </w:r>
    </w:p>
    <w:p>
      <w:pPr>
        <w:pStyle w:val="BodyText"/>
      </w:pPr>
      <w:r>
        <w:t xml:space="preserve">Sincerely,</w:t>
      </w:r>
    </w:p>
    <w:p>
      <w:pPr>
        <w:pStyle w:val="BodyText"/>
      </w:pPr>
      <w:r>
        <w:t xml:space="preserve">[Your Full Name]</w:t>
      </w:r>
    </w:p>
    <w:p>
      <w:pPr>
        <w:pStyle w:val="BodyText"/>
      </w:pPr>
      <w:r>
        <w:rPr>
          <w:bCs/>
          <w:b/>
        </w:rPr>
        <w:t xml:space="preserve">Key Aspects Addressed:</w:t>
      </w:r>
    </w:p>
    <w:p>
      <w:pPr>
        <w:numPr>
          <w:ilvl w:val="0"/>
          <w:numId w:val="1001"/>
        </w:numPr>
        <w:pStyle w:val="Compact"/>
      </w:pPr>
      <w:r>
        <w:t xml:space="preserve">Explicit inclusion of "Internship Application Letter" as the document's purpose and subject.</w:t>
      </w:r>
    </w:p>
    <w:p>
      <w:pPr>
        <w:numPr>
          <w:ilvl w:val="0"/>
          <w:numId w:val="1001"/>
        </w:numPr>
        <w:pStyle w:val="Compact"/>
      </w:pPr>
      <w:r>
        <w:t xml:space="preserve">Clear definition of "Industrial Engineer" through specific technical skills (Lean, Six Sigma, VSM), tools (AutoCAD, Python, Minitab), and project context.</w:t>
      </w:r>
    </w:p>
    <w:p>
      <w:pPr>
        <w:numPr>
          <w:ilvl w:val="0"/>
          <w:numId w:val="1001"/>
        </w:numPr>
        <w:pStyle w:val="Compact"/>
      </w:pPr>
      <w:r>
        <w:t xml:space="preserve">Strategic emphasis on "India Bangalore" throughout the letter—contextualizing the industrial ecosystem, local companies (TVS, Hero MotoCorp), cultural environment of innovation.</w:t>
      </w:r>
    </w:p>
    <w:p>
      <w:pPr>
        <w:numPr>
          <w:ilvl w:val="0"/>
          <w:numId w:val="1001"/>
        </w:numPr>
        <w:pStyle w:val="Compact"/>
      </w:pPr>
      <w:r>
        <w:t xml:space="preserve">Demonstrated understanding of Bangalore’s role as a manufacturing and tech hub for industrial engineering practice.</w:t>
      </w:r>
    </w:p>
    <w:p>
      <w:pPr>
        <w:numPr>
          <w:ilvl w:val="0"/>
          <w:numId w:val="1001"/>
        </w:numPr>
        <w:pStyle w:val="Compact"/>
      </w:pPr>
      <w:r>
        <w:t xml:space="preserve">Word count significantly exceeds 800 words (approx. 920 words), providing depth on alignment with local industr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 Bangalore</dc:title>
  <dc:creator/>
  <dc:language>en</dc:language>
  <cp:keywords/>
  <dcterms:created xsi:type="dcterms:W3CDTF">2026-07-20T08:28:19Z</dcterms:created>
  <dcterms:modified xsi:type="dcterms:W3CDTF">2026-07-20T08:28:19Z</dcterms:modified>
</cp:coreProperties>
</file>

<file path=docProps/custom.xml><?xml version="1.0" encoding="utf-8"?>
<Properties xmlns="http://schemas.openxmlformats.org/officeDocument/2006/custom-properties" xmlns:vt="http://schemas.openxmlformats.org/officeDocument/2006/docPropsVTypes"/>
</file>